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ปวีณา) สวัสดีค่ะ ต้อนรับคุณผู้ชมเข้าสู่การแถลงข่าวของศูนย์บริหารสถานการณ์ COVID-19 จากที่ทำเนียบรัฐบาลประจำวันที่ 28 พฤษภาคม 2564 วันนี้การแถลงข่าวนะคะ นอกจากจะตามเรื่องของสถานการณ์การระบาดของ COVID-19 ในพื้นที่กรุงเทพฯ ปริมณฑล และในจังหวัดต่าง ๆ แล้วประเด็นที่มีการสอบถามกันเข้ามามากเรื่องของการกระจายวัคซีนนะ วันนี้แผนการกระจายวัคซีนเรามีหลักเกณฑ์เป็นอย่างไร และที่สำคัญหากเป็นประชาชนทั้งในกรุงเทพมหานครและในจังหวัดต่าง ๆ ต้องปฏิบัติตัวอย่างไรเพื่อที่จะลงทะเบียนเข้ารับวัคซีนนะคะ วันนี้สามารถถามกันได้ตลอดช่วงของการแถลงข่าวค่ะ ลำดับแรกค่ะ ขออนุญาตเรียนเชิญทางแพทย์หญิง อภิสมัย ศรีรังสรรค์ ผู้ช่วยแถลงรายละเอียด เรียนเชิญคุณหมอค่ะ</w:t>
      </w:r>
    </w:p>
    <w:p>
      <w:pPr>
        <w:pStyle w:val="BodyText"/>
      </w:pPr>
      <w:r>
        <w:t xml:space="preserve">(แพทย์หญิงอภิสมัย) กราบสวัสดีพี่น้องประชาชนนะคะ กลับมาพบกันวันนี้วันนะคะ มาดูสถานการณ์การรายงานผู้ติดเชื้อนะคะ ก็วันนี้ขอเริ่มที่รายงานของรอบโลกนิดหนึ่งนะคะ ตัวเลขก็ยังไม่ได้เล็กลงนะคะ วันนี้วันเดียวในช่วง 24 ชั่วโมงที่ผ่านมารายงานผู้ติดเชื้อทั่วโลกเพิ่มไป 500,000 กว่า ๆ ค่ะ ยอดรวมอยู่ที่ 1 ล้านกว่านะคะ และทำให้มีผู้เสียชีวิต 11 พันกว่ารายเซ็นยังคงเป็น 2 จุดหนึ่งนะคะ แล้วก็สหรัฐอเมริกาโดยยอดสะสมยังเป็นอันดับ 1 แต่ว่ารายงานผู้ติดเชื้อตัวเลขเล็กลงเหลือ 2 หมื่นกว่านะคะ แล้วก็มีการขัดแย้งที่น่าสนใจค่ะ เพราะว่าในอเมริกาหลายท่านที่ถามจะเห็นว่ามีการประกาศของ CDC นะคะ ว่าถ้าฉีดวัคครบ 2 เข็มแล้ว เพราะ 2 เข็มแล้วน่าจะสามารถอนุญาตให้ถอดหน้ากากอนามัยได้แต่ขณะเดียวกันนะคะ ก็จะมีสภาการพยาบาลของอเมริกันเองนะคะ ที่ออกมาแสดงความไม่เห็นด้วยค่ะ ตรงนี้ก็ยังเป็นสิ่งที่เราต้องติดตามกันนะคะ เพราะว่ามีพี่น้องประชาชนสนใจเหมือนกันว่าฉีดวัคซีนครบแล้วปลอดภัยใช่ไหม ไม่จำเป็นต้องสวมหน้ากาก เห็นหลายประเทศเขาประกาศนโยบายอย่างนั้นก็ต้องเรียนย้ำนะคะ ว่ายังไม่ได้เป็นการยืนยันนะคะ ว่าปลอดภัยแม้ฉีดวัคซีนแล้วมาตรการส่วนตัวก็ยังคงมีความจำเป็นค่ะ ประเทศไทยวันนี้รายงานอยู่ในอันดับที่ 84 นะคะ ก็ค่อนข้างสูงขึ้นมากทีเดียวค่ะ ประเทศเพื่อนบ้านที่เราเน้นย้ำกับทุกท่านเสมอ ก็คือมาเลเซียมีรายงานผู้ติดเชื้อ 7,000 กว่ารายนะคะ เมียนมา 96 ราย กัมพูชายังมีรายงานวันนี้ 649 ราย และมีผู้เสียชีวิตมีรายได้แล้วก็มีรายงานที่น่าสนใจอีกส่วนหนึ่ง คือ ประเทศออสเตรเลียนะคะ โดยรัฐวิคตอเรียนะคะ มีการประกาศบล็อกดาว 7 วันหลังพบการระบาด COVID สายพันธุ์อินเดีย ซึ่งตัวอย่างของออสเตรเลียนิวซีแลนด์ ไม่ได้เป็นประเทศที่มีการจัดการการแพร่ระบาดได้ดี แต่ก็กลับมามีการระบาดตามนะคะ ทำให้ทางรัฐวิกตอเรียเองก็ต้องอากาศล็อคดาวน์แล้วก็มีกำลังมีการสอบสวนโรคพยายามที่จะควบคุมอยู่ด้วยนะคะ ในส่วนของรายละเอียดบ้านเราค่ะ วันนี้ตัวเลขผู้ติดเชื้อรายงาน คือ 3,759 รายในจำนวนนี้นะคะ ยังคงเป็นการคัดกรองเชิงรุกในเรือนจำ 1,294 รายค่ะ แล้วก็ผู้ที่เดินทางจากต่างประเทศ วันนี้มีรายงาน 18 รายนะคะ ผู้เสียชีวิตวันนี้ยอดยังคงสูงอยู่ค่ะ 34 คน ทำให้ยอดสะสมผู้เสียชีวิตอยู่ที่ 860 คนนะคะ คิดเป็น 0.4 เปอร์เซ็นต์ กล่องสีเขียวนะคะ คือ จำนวนผู้ที่ได้รับอนุญาตกลับบ้านค่ะ เป็นตัวเลข 4,044 รายนะคะ และกล่องสีฟ้าขวาล่างก็คือผู้ที่ยังรักษาตัวอยู่ในโรงพยาบาลวันนี้เฉพาะโรงพยาบาลนะคะ รายงาน 18,971 ราย มีอาการหนัก 1,226 ราย ใช้เครื่องช่วยหายใจวันนี้ 405 รายค่ะ มาดูรายละเอียดการรายงานผู้เสียชีวิตในวันนี้นะคะ ก็ตัวเลขยังคงสูงอย่างต่อเนื่องวันที่ 34 แล้วก็มีจากกรุงเทพฯรายงานนะคะ 24 รายสมุทรปราการ 3 ราย นครศรีธรรมราช 2 ราย จังหวัดละ 1 รายนะคะ ชลบุรี นครราชสีมา นครสวรรค์ และร้อยเอ็ดค่ะ โดย… นะคะ ของผู้เสียชีวิตรายงานวันนี้เป็นเพศชายค่ะ อายุต่ำสุด 33 ปี สูงสุด 92 ปีนะคะ แล้วก็อย่างที่เน้นย้ำให้ทุกท่านในวันที่ผ่านมาจะพบว่าเป็นผู้ติดเตียงผู้ป่วยเตียง ผู้สูงอายุนะคะ แล้ววันนี้ที่มีรายงานด้วย คือ เป็นผู้ที่ตั้งครรภ์ด้วย 1 รายนะคะ ในจำนวนของวันที่มีการเสียชีวิตหลังจากรับเชื้อนะคะ หลังจากพบว่าได้รับการ… ทราบว่าติดเชื้อนี่มีถึง 8 รายทีเดียวค่ะ ที่เสียชีวิตในสัปดาห์เดียวนะคะ แล้วก็ผู้ที่รักษาตัวอยู่ในโรงพยาบาลนานที่สุดวันนี้ คือ 49 วัน ก่อนที่ท่านจะเสียชีวิตลงนะคะ วันนี้นะคะ ทางกรมควบคุมโรคได้ทำสรุปการวิเคราะห์การเสียชีวิตทั้ง 3 ระลอกที่ผ่านมา ในสไลด์ที่ท่านเห็นในวันนี้นะคะ อธิบายรายละเอียดสักนิดหนึ่ง การเสียชีวิตในระลอกแรกนี้นะคะ อัตราการตายอยู่ที่ 140 เปอร์เซ็นต์ คื อใน 100 ราย ก็จะมีคนเสียชีวิตอยู่ที่ 1 ราย ไม่ถึง 2 นะคะ แต่ว่าระลอก 2 มีอัตราการเสียชีวิตน้อยนะคะ ตอนการระบาดธันวาคม ที่สมุทรสาครอยู่ที่ 0.14 ในรอบเมษายนนี้นะคะ อัตราเสียชีวิตตอนนี้ขึ้นมาอยู่ที่ 1.23 เกือบเท่าระลอกแรกนะคะ แล้วก็เรายังคงติดอัตราการเสียชีวิตด้วยนะคะ อายุทั้ง 3 กลุ่ม กลุ่มที่มีความเสี่ยงเสียชีวิตยังเป็นอายุเกิน 60 ปีค่ะ อยากให้ความสำคัญตรงกล่องโรคประจำตัวนะคะ ท่านจะเห็นว่าระลอกแรกผู้ที่เสียชีวิตมีโรคประจำตัวมากถึง 70 เปอร์เซ็นต์ รอก 2 76 เปอร์เซ็นต์ ระลอก 3 82 เปอร์เซ็นต์ค่ะ คือตรงนี้เนี่ยเป็นสิ่งที่ทำให้เราเน้นย้ำนะคะ ว่ากลุ่มผู้ที่ยังสุขภาพแข็งแรงดีอายุน้อยมีการติดเสือโอกาสชีวิตหรือมีอาการรุนแรงยังมีนะคะ แต่ว่าอาจจะน้อยกว่ากลุ่มผู้สูงอายุหรือผู้ที่อาจจะเป็นผู้ป่วยกลุ่มนี้เมื่อท่านมีการติดเชื้อมีความรุนแรงและถึงขั้นเสียชีวิตได้สูงนะคะ ระยะเวลาเฉลี่ยตั้งแต่เริ่มป่วยจนเข้าสู่กระบวนการรักษา ท่านจะเห็นว่าระลอกแรก คือ 6วัน ระลอก 2 4 วัน ระลอกนี้นะคะ 1 วันค่ะ โดยประมาณนะคะ ก็ถือที่ว่าถ้าตีความก็คือแล้วระลอกนี้นะเพราะว่าค่อนข้างจะมีอาการนะคะ คือ กลุ่มนี้ก็ค่อนข้างที่จะมีภาวะที่การเจ็บป่วยแสดงอาการแล้วก็อาจจะมีการทรุดลงอย่างรวดเร็ว นำเข้าสู่กระบวนการรักษาระยะพบเชื้อจนเสียชีวิตท่านจะเห็นว่าตัวเล็กเล็กลงนะคะ จาก 15 วัน ในระลอกแรกกลายเป็น 12 วัน และตอนนี้ก็คือ 12 วัน และที่น่าสนใจที่กรมควบคุมโรคย้ำนะคะ ก็คือในระลอกเมษายนนี้นะคะ 54 รายเสียชีวิตในวันที่พบเชื้อค่ะ หมายความว่าท่านเหล่านี้ในขณะที่อาการรุนแรงมาถึงโรงพยาบาลไม่ได้ทราบว่ามีอาการด้วยการติดเชื้อโควิดและเสียชีวิตในวันเดียวกันนะคะ จากการสรุปนะคะ จากตัวเลขผู้เสียชีวิตที่รายงานในวันนี้ที่ 54 รายที่ว่านะคะ ก็คือมีปัจจัยหลักคือมีโรคประจำตัวเป็นผู้ป่วยจากการสอบสวนโรคพบว่าญาติอาจจะไม่ได้สังเกตเห็นเขาว่าผู้สูงอายุเหล่านี้นี่ เพราะว่าท่านป่วยติดเตียงอยู่แล้ว อยู่แล้วนะคะ ช่วยเหลือตัวเองไม่ได้ดังนั้นเมื่อเวลามีอาการเปลี่ยนแปลงก็สังเกตยากสิ่งที่กรมควบคุมโรคแนะนำนะคะ ก็คือต้องสังเกตว่าท่านอาจจะมีอาการระบบทางเดินหายใจค่ะ อาจจะซึมลงรับประทานอาหารได้น้อยลงหรือว่าดูหอบเหนื่อยเพิ่มมากขึ้น ตรงนี้พอมีอาการรุนแรงไปถึงโรงพยาบาลจึงพบว่าติดเชื้อ COVID นะคะ โดยที่ไม่ได้มีประวัติสัมผัสโรคเจนค่ะ อีกกลุ่มหนึ่งนะคะ ที่พบว่าเป็นผู้เสียชีวิตภายใน 1 วัน หลังจากทราบผลติดเชื้อก็คือกลุ่มที่ไม่ได้มีประวัติสัมผัสโรถชัดเจนคือไม่แน่ใจว่าไปพื้นที่เสี่ยงหรือว่าไปพบบุคคลที่มีรายงานติดเชื้ออย่างไรอาการเริ่มแรกก็เล็กน้อย จึงไม่เข้ารับการตรวจรักษา หรือมีลักษณะการซื้อยารับประทานเอง กักตัวเองอยู่ที่บ้าน ทำให้พอเวลาที่อาการรุนแรงถูกนำส่งโรงพยาบาลก็ทำให้แพทย์พยาบาลไม่สามารถที่จะรักษาชีวิตท่านเหล่านี้ไว้ได้นะคะ สิ่งสำคัญทางกรมฝากด้วยนะคะ ว่าสถานพยาบาลทุกแห่งนะคะ ถ้าท่านมีการตรวจพบผู้ป่วยมาด้วยโรคระบบทางเดินหายใจโดยเฉพาะเป็นผู้สูงอาย ุและมีโรคประจำตัวขอให้ตรวจ COVID ทุกรายนะคะ แม้ว่าจะไม่มีประวัติสัมผัสผู้ใกล้ชิดหรือว่าไปในพื้นที่เสี่ยงก็ตาม รวมทั้งผู้ดูแลผู้สูงอายุอาจจะแนะนำให้มีอุปกรณ์ที่ต้องตรวจวัดออกซิเจนค่ะ ซึ่งก็เป็นอุปกรณ์เล็ก ๆ หาได้ไม่ยากนะคะ แล้วก็สังเกตอาการการเปลี่ยนแปลงในแต่ละวันด้วยค่ะ ก็ขอฝากไว้นะเพราะว่าอย่างที่เรียนนะคะ ว่าถ้ามีการติดเชื้อเราสามารถที่จะช่วยเหลือได้แต่ถ้ามีการเสียชีวิตอันนี้เนี่ยเป็นสิ่งที่เป็นความสูญเสียแล้วก็เราไม่อยากให้เกิดขึ้นกับผู้ใด ๆ นะคะ มาดูทิศทางการรายงาน ยอดผู้ติดเชื้อนิดหนึ่งค่ะ ตรงนี้ก็จะยังแสดงให้เห็นนะคะ ว่าตัวเลขยังคงสูงค่ะ ไม่น่าไว้วางใจ แล้วก็การคัดกรองเชิงรุกก็ยังทำควบคู่กันไปตลอดนะคะ รายงานผู้ที่เดินทางจากต่างประเทศ 18 รายวันนี้นะคะ เป็นผู้ที่เดินทางจากอินเดีย 4 ราย ทั้งหมดเป็นชาวไทยนะคะ เดินทางกลับบ้านมีโอมาน 1 ราย อินโดนีเซียตรงนี้ขออนุญาตเรียนชี้แจงนิดหนึ่งนะคะ ก็คือเป็นผู้ที่เดินทางมาจากอินโดนีเซีย แต่ว่าเป็นสัญชาติฟิลิปปินส์นะคะ เพศชายอายุ 26 ปี เดินทางมาที่ด่านท่าเรือค่ะ มาทางเรือ ซึ่งทางโรงพยาบาลที่หาดใหญ่สงขลานะคะ ได้รับการติดต่อให้ไป ตรวจอาการผู้ที่มีการเจ็บป่วยบนเรือ 2 ลำนะคะ ซึ่งลำนึงเนี่ยเป็นเรือสัญชาติสิงคโปร์และอีกลำหนึ่งก็คือเรือสัญชาติปานามานะคะ แต่ว่าเดินทางมาจากอินโดนีเซียซึ่งเรือทั้งสองลำนี้มาที่แท่นขุดเจาะน้ำมันนะคะ ตอนนี้มีรายงานพบติดเชื้อ 1 รายก็คือชาวฟิลิปปินส์และตอนนี้ได้รับการกักตัวบนเรือน่านน้ำจังหวัดสงขลานะคะ ไม่ได้เข้ามาในผืนแผ่นดินไทยแต่อย่างใดนะคะ มาดูทางมาเลเซียวันนี้ก็ยังมี 1 รายแต่อยากเน้นย้ำนะคะ ว่าอันนี้เป็นการเข้ามาตามแดนถาวรทางบกมาอย่างถูกต้องตามกฎหมายกัมพูชา 11 ราย วันนี้เช่นกันค่ะ มาอย่างถูกต้องตามกฎหมายและทำให้สิ่งที่เคยเรียนพี่น้องประชาชนไว้ตั้งแต่ต้นสัปดาห์นะคะ ว่าที่ผ่านมานี่มีการรายงานการสกัดกั้นการลักลอบเข้าเมืองที่เราเป็นห่วง ตัวเลขเมื่อก่อนมีขึ้นไปวันละ 100-200 นะคะ จากนั้นนี่ทางสระแก้วก็ได้เสนอให้มีการเปิดด่าน 5 วัน จากเดิมที่เปิดแค่ จันทร์ พุธ ศุกร์ รับวันละ 100 พอเพิ่มศักยภาพการเปิด ก็คือถือว่าเราไม่ได้ขัดขวางนะคะ กรณีที่พี่น้องประชาชนคนไทยเดินทางกลับบ้าน เพียงแต่เราขอให้มาอย่างถูกต้อง มาแล้วก็เข้าสู่กระบวนการตรวจหาเชื้อ และเข้าสู่สถานการณ์กักกัน ก็พบว่าวันนี้ยอดผู้ลักลอบเข้าเมืองลดลงเป็น 54 ราย 54 รายนี่เล็กนะคะ แต่ยังไม่อยากเห็นเลยนะคะ มีมาทั้งจากทางพรมแดนพม่าลาวกัมพูชาแล้วก็มาเลเซียไม่มีการเฝ้าระวังและไม่พบนะคะ ก็ยังต้องให้กำลังใจบุคลากรด้านความมั่นคงที่ยังคงทำงานหนักอย่างต่อเนื่องค่ะ ตัวเลขรายงานผู้ติดเชื้อรายใหม่ของ 10 อันดับนะคะ ก็ กทม. ยังเป็นอันดับ 1 วันนี้รายงาน 973 รายค่ะ เพชรบุรี 658 แล้วก็จังหวัดที่ระบายเป็นสีเขียวให้ทุกท่านเห็นนี่คือตัวเลขยังดูเหมือนเยอะนะคะ แต่ว่าถ้าเทียบกับก่อนหน้านี้ถือได้ว่าลดลงค่ะ แล้วก็นครปฐมสงขลาอยุธยาตอนนี้ก็เป็นตัวเลขที่เป็น 2 หลักนะคะ ลดลงมาเรื่อย ๆ เป็นในทิศทางที่พอจะคุณได้ดีขึ้นค่ะ ตัวเลขสะสมของจังหวัดยังไม่ต่างนะคะ แต่ว่าเดี๋ยวไปดูแผนที่ประเทศไทยสรุปนิดหนึ่ง ท่านจะเห็นว่าสะสมเนี่ยเชียงใหม่เป็นอันดับ 6 นะคะ ก็คือยอดสะสมของเชียงใหม่อยู่ที่ 4,373 แต่มาดูที่แผนที่ประเทศไทยค่ะ จะเห็นว่าตอนนี้เชียงใหม่ปรับไปอยูพื้นที่สีเขียวแล้วนะคะ ก็คือมีรายงานผู้ติดเชื้อไม่เกิน 10 ราย ของทั้งจังหวัดนะคะ เช่นเดียวกับราชบุรีตรงนี้ก็เห็นเป็นการเปลี่ยนแปลงนะคะ แล้วก็จังหวัดสีขาวที่ไม่มีรายงานผู้ติดเชื้อเลย วันนี้บวกอีกจังหวัดเป็น 29 ถ้าบวกกับเขียวด้วยนะคะ ก็จะเป็นพื้นที่เขาเขียวรวมกันถึง 59 จังหวัดค่ะ ก็ขอบคุณทุกจังหวัดที่พยายามที่จะควบคุมสถานการณ์นะคะ ในส่วนของ กทม. ค่ะ วันนี้มีรายงานตัวเลข 973 รายนะคะ แล้วก็ถ้าทุกท่านเห็นกราฟนี่จะยังเป็นลักษณะที่ยังลอยสูงอยู่นะคะ เราต้องช่วยดึงปลายเคิร์ฟลงมาอีกสักนิดหนึ่งค่ะ และในวันนี้ กทม. รายงานคลัสเตอร์ใหม่นะคะ ก็คือทุ่งครุที่ตลาดมีนค่ะ บางแคเป็นบริษัทเอกชนและเขตวัฒนาเป็นสถานเอกอัครราชทูตนะคะ ซึ่งทั้งหมดนี้นะคะ ทางสำนักงานเขตก็ได้ลงพื้นที่แล้วก็พยายามที่จะไปสอบสวนโรคและครอบคลุมไม่ให้เกิดการแพร่กระจายเชื้อยังคงเฝ้าระวังสูงสุดอีก 30 Cluster นะคะ แล้วก็มี 4 ขาที่ออกกทมรายงานนะคะ ว่าผมได้ดีพอสมควรนะคะ ที่จะเน้นย้ำกับประชาชน ก็คือสวนหลวง ทวีวัฒนา สาทร และจตุจักร ตรงนี้ไม่ได้บอกว่าไม่จำเป็นต้องเฝ้าระวังนะคะ ถึงกลุ่มได้แล้วแต่ถ้าเรากัดเราก็อาจจะทำให้เห็นตัวเลขกลับขึ้นมาสูงได้ค่ะ ในส่วนของคลัสเตอร์ใหม่วันนี้นะคะ มีนบุรีนี่ตอนนี้ตรวจพบไป 36 ราย แล้วก็ในส่วนของบางแค บริษัทเอกชนตอนนี้ตรวจพบไป 89 ราย สถานทูตพบ 5 รายนะคะ ในตลาดที่มีการพบการติดเชื้อที่มีนบุรีนะคะ ตอนนี้ปิดตลาดไปแล้ว 3 วันในวันที่ 20 แต่ก็คือพรุ่งนี้นะคะ จะมีการตรวจคัดกรองเชิงรุกขอให้พี่น้องประชาชนติดตามและไปร่วมการตรวจคัดกรองเชิงรุกด้วยนะคะ วันนี้นะคะ ในส่วนของปริมณฑลทางท่านผู้บริหารท่านรองผู้ว่าราชการทั้งนนทบุรี ปทุมธานี สมุทรปรากา รสมุทรปราการ นครปฐม ก็รายงานการสถานการณ์แพร่ระบาดเข้ามา โดยการแพร่ระบาดหลักนะคะ ยังคงเป็นลักษณะเดิม ๆ ค่ะ เป็นพื้นที่ที่มีความแออัดหนาแน่น เป็นชุมชนแออัด ตลาดนะคะ แล้วก็ฝากเน้นย้ำไปที่พี่น้องประชาชนด้วยค่ะ ว่าถ้าเป็นไปได้ตอนนี้ลดการเคลื่อนย้ายข้ามพื้นที่ไม่ว่าจะเป็นในจังหวัดเดียวกันนะคะ ก็พยายามที่จะงดการเคลื่อนย้ายระหว่างอำเภอ หรือว่าอย่างบางคนที่มีการทำงานในตลาดให้นะคะ ตลาด หนึ่งปิดไปแล้วนี่ไม่อยากเห็นลักษณะการที่ย้ายข้ามพื้นที่ไปขายอีกตลาดหนึ่งที่ก็จะเกิดความเสี่ยงนะคะ ท่านรองผู้ว่าสมุทรปราการได้รายงานนะคะ เป็นตลาด 2 แห่งของสมุทรปราการ ก็คือพระประแดงกับตลาดสำโรงค่ะ ตอนนี้ทางจังหวัดก็ได้ปิดตลาด3 วันนะคะ เพื่อทำความสะอาดมีการลงพื้นที่ค้นหาเชิงรุก Active Case finding และมีการเตรียมเปิดโรงพยาบาลสนามสีเขียว 2 แห่งนะคะ ที่จะสามารถให้บริการได้ 500 เตียง และยังมีการพยายามที่จะเข้าลองเชิงรุกเพิ่มเติมนะคะ ที่รายงานทุก ๆ ท่านไปก่อนหน้านี้ คือ คอนโด 2 แห่ง มีการเข้าไปติดตามชุมชนใกล้เคียง คัดกรองเชิงรุกเพิ่มไปอีก 6 ตึกนะคะ โดย 6… ขออภัยค่ะ 9 ตึก มีห้องประมาณ 2,000 ห้อง น่าจะมีผู้อยู่อาศัยอย่างน้อย ๆ ก็ต้อง 8,000 นะคะ ก็จะมีแผนตรวจคัดกรองในกลุ่มคอนโดนี้ต่อเนื่องให้ได้อย่างน้อยวันละ 1,500 ราย อย่างนี้เป็นต้นนะคะ แล้วก็ที่สปกชื่นชมนะคะ คือ การรายงานของท่านรองผู้ว่านครปฐมค่ะ คือ อย่างที่เรียนย้ำทุกท่านนะคะ ว่าเรามีการรายงานตลาดชุมชนแล้วก็โรงงานแคมป์คนงานตอนนี้นี่เราอยากให้ทุก ๆ จังหวัด เขตทุกพื้นที่นะคะ ได้สำรวจพื้นที่ของท่านค่ะ ยังไม่เกิดการติดเชื้อแปลว่าท่านต้องเข้าไปเฝ้าระวังเข้าไปตรวจคัดกรองเชิงรุก นครปฐมนะคะ รายงานว่าอำเภอมีการสำรวจพบมีตลาด 148 แห่ง มีแคมป์คนงาน 173 โรงงานอีก 5,000 โรงงานนี้ เป็นตัวเลขโดยคร่าว ๆ นะคะ ตรงนี้นี่ก็จะมีการดำเนินงานเฝ้าระวังควบคุมโรคค่ะ ผ่านตำบลนะคะ ซึ่งก็คือเป็นองค์การบริหารส่วนตำบลก็จะดูแลพื้นที่ร่วมกับโรงพยาบาลส่งเสริมสุขภาพตำบลนะคะ แล้วก็เมื่อมีการพบเจอการติดเชื้อก็จะนำเข้าสู่ระบบการรักษาพยาบาลด้วยกลไกการปกครองส่วนท้องถิ่นระดับเล็กนะคะ ซึ่งอันนี้เนี่ยทาง ศบค. ชื่นชมค่ะ ท่าน ผอ. ศบค. ชุดเล็ก ก็ใช้คำว่า</w:t>
      </w:r>
      <w:r>
        <w:t xml:space="preserve"> </w:t>
      </w:r>
      <w:r>
        <w:t xml:space="preserve">“</w:t>
      </w:r>
      <w:r>
        <w:t xml:space="preserve">ชื่นชม</w:t>
      </w:r>
      <w:r>
        <w:t xml:space="preserve">”</w:t>
      </w:r>
      <w:r>
        <w:t xml:space="preserve"> </w:t>
      </w:r>
      <w:r>
        <w:t xml:space="preserve">นะคะ เปรียบเสมือนรังผึ้งนะคะ เพราะว่าระดับตำบลถือว่าใกล้ชิดพื้นที่และประชาชนที่สุดท่านจะรู้ปัญหาดีที่สุดก็จะเป็นการเฝ้าระวังป้องกันโรคอย่างมีประสิทธิภาพนะคะ ก็ขอขอบคุณทุก ๆ ท่านทุก ๆ พื้นที่ด้วยค่ะ สำหรับวันนี้นะคะ การรายงานก็คงมีเท่านี้ค่ะ</w:t>
      </w:r>
    </w:p>
    <w:p>
      <w:pPr>
        <w:pStyle w:val="BodyText"/>
      </w:pPr>
      <w:r>
        <w:t xml:space="preserve">(คุณปวีณา) ค่ะ วันนี้มาที่ประเด็นคำถามนะคะ ที่นอกจากสื่อมวลชนจะสอบถามแล้วประชาชนก็ถามเป็นจำนวนมาก นั่นก็คือเรื่องของวัคซีนแน่นอนค่ะ ก่อนหน้านี้เราพูดถึงเกณฑ์การกระจายวัคซีน และเรื่องของการปรับเปลี่ยนรูปแบบการลงทะเบียนเพื่อให้เกิดความสะดวกมากยิ่งขึ้น แต่ปัญหาคือหลายคนยังไม่เข้าใจแล้วมองว่าการปรับเปลี่ยนแผนการกระจายวัคซีนและเรื่องของการลงทะเบียนเป็นเรื่องของแผนที่ไม่มีแผนเป็นการปรับเปลี่ยนไปมาจริง ๆ แล้วเรื่องของเหตุผลแล้วก็การปรับเปลี่ยนครั้งนี้เป็นยังไงคะ</w:t>
      </w:r>
    </w:p>
    <w:p>
      <w:pPr>
        <w:pStyle w:val="BodyText"/>
      </w:pPr>
      <w:r>
        <w:t xml:space="preserve">(แพทย์หญิงอภิสมัย) ศบค. ก็ติดตามข่าวสารนะคะ ทั้งส่วนของพี่น้องสื่อมวลชนหลักที่ช่วยกันเป็นกระบอกเสียง แล้วก็เดี๋ยวนี้พี่น้องประชาชนก็มีโซเชียลมีเดียนะคะ ถือได้ว่าเป็นผู้ที่เป็นผู้สื่อข่าวสามารถที่จะรายงานความลำบากความคับข้องอุปสรรคต่าง ๆ ซึ่งวันนี้นี่ได้เตรียมข้อมูลโดยสรุปมาเรียนนำเสนอเกี่ยวกับเรื่องวัคซีน เพื่อให้พี่น้องประชาชนเกิดความเข้าใจนะคะ อันดับแรกนี่เราต้องเน้นยว่าการจัดสรรวัคซีนมันกระจายวัคซีนทั่วโลกตอนนี้นี่ ถือได้ว่าเป็นการอนุมัติฉุกเฉินโดยการรับรองขององค์การอนามัยโลกนะคะ คือ ปกติจะมีการอนุมัติวัคซีนออกมาเนี่ยบริษัทจะต้องอาศัยกัน 3-5 ปี แต่ตรงนี้เนี่ถือได้ว่าเป็นการอนุญาตใช้ในระยะฉุกเฉินนะคะ และประสิทธิภาพของวัคซีนที่เรียกกันว่าเป็น ให้นะคะ เราจะเน้นย้ำว่าเป็นเรื่องของการลดอัตราตายลดความรุนแรง คือเป็นการป้องกัน Disease แล้วก็ Death ก็คือไม่ให้มีการติดเชื้อและนำไปสู่การเสียชีวิตทั้งนั้นนี่เป็นข้อสรุปที่ยังไม่ได้ว่าป้องกันการแพร่เชื้อนะคะ ขึ้นหมายความว่าฉีดแล้วไม่ได้หมายความว่าจะไม่แพร่เชื้อ แต่มีการรายงานทั่วโลกที่ยืนยันตรงกันว่ามีความสามารถในการสร้างภูมิคุ้มกันเมื่อมีการติดเชื้อจะลดอัตราตายและลดความรุนแรง อันนี้เป็นหลักการของวัคซีนก่อนนะคะ ที่นี่บ้านเรานี่การฉีดวัคซีนนี่เป็นวาระแห่งชาติ โดยนโยบายนะคะ ทุกคนในประเทศไทยเข้าถึงวัคซีนที่มีคุณภาพปลอดภัยมีประสิทธิภาพในการป้องกันโรค COVID และเป้าหมายในการให้วัคซีนข้อแรกนี้นะคะ คือ ลดอัตราการป่วยและตายโดยท่านจะเห็นได้ว่าเพราะนโยบายไปที่รถอัตราป่วย อัตราการเสียชีวิต กลุ่มเป้าหมายแรกที่เราอนุญาตให้ลงทะเบียนฉีดวัคซีนจึงมุ่งไปที่ประชากรกลุ่มที่มีความเสี่ยงสูงที่จะป่วยรุนแรง รวมถึงเสียชีวิตหากติดเชื้อนั่นก็คือกลุ่มผู้สูงอายุเกิน 60 และผู้ที่มีโรคประจำตัวเรื้อรัง 7 กลุ่มโรคนะคะ และวัตถุประสงค์ที่ 2 นะคะ ก็คือการปกป้องระบบสุขภาพของประเทศ นั่นก็คือการกระจายวัคซีนไปที่กลุ่มบุคลากรทางการแพทย์และสาธารณสุขด้านหน้า ทั้งภาครัฐและเอกชนตลอดจนเจ้าหน้าที่ที่เกี่ยวข้องกับการควบคุมโรค COVID ซึ่งกลุ่มนี้ก็จะเป็นเจ้าหน้าที่ด่านหน้านะคะ ที่สัมผัสผู้ป่วยในงาน อย่างเช่น อาจจะเป็นตำรวจโรงเรียนชายแดนผู้ที่ทำงานในสถานที่ เป็นต้นนะคะ ดังนั้นนี่ ทุกท่านจะเห็นเลยว่าเมื่อทิศทางหลักการของการกระจายวัคซีนเป็นแบบนี้นี่ ดังนั้น การบริหารจัดการในระยะแรกนะคะ ซึ่งถือได้ว่าเรามีซีนเป็นปริมาณจำกัดค่ะ ก็คือกุมภาพันธ์ถึงพฤษภาคมนี่นะคะ จึงเน้นการกระจายไปที่กลุ่มบุคลากรนะคะ กับกลุ่มผู้สูงอายุและผู้ที่มีโรคประจำตัว และก็มีการสำรองวัคซีนนะคะ สำหรับการควบคุมพื้นที่เสี่ยงที่มีการแพร่ระบาดฉุกเฉิน อันนี้ย้ำนะคะ เพราะว่าเราปรับพื้นที่ความรุนแรงของการแพร่ระบาดเป็นสีแดง สีส้ม หรือสีเลือดหมูนะคะ ที่เรียกว่าเป็นพื้นที่ควบคุมสูงสุดและเข้มงวดอย่างถ้าจำกันได้ ก็คือสมุทรสาครอย่างนี้นะคะ เพราะฉะนั้นนี่ ท่านจะจำได้ว่าการกระจายวัคซีนระยะแรกในขณะที่เรามีวัคซีนจำกัดให้เกิดประโยชน์สูงสุดก็เลยเน้นไปที่ 1 บุคลากร 2 กลุ่มโรคและ 60 และพื้นที่ที่มีการระบาดโดยเป็นพื้นที่ควบคุมสูงสุดและเข้มงวด 1 สมุทรสาคร พื้นที่ควบคุมสูงสุดนะคะ เมื่อคืนนนทบุรีปทุมธานีสมุทรปราการ กทม. ฝั่งตะวันตก เป็นต้น อันนี้คือตั้งแต่เมื่อกุมภาพันธ์นะคะ จากนั้นนี่ก็มีการประชุมกันอย่างต่อเนื่องมาตลอดค่ะ วัคซีนสำรองในระยะแรกเนี่ยนอกจากพื้นที่ที่มีการระบาดรุนแรงเนี่ยแต่ละจังหวัดก็ได้มีการนำเสนอข้อมูลนะคะ ว่าอย่างเช่นตากเนี่ย เขามีการค้าตามแนวชายแดนหรือว่าฟางจังหวัดที่เป็นลักษณะสถานที่ท่องเที่ยวก็มีการเสนอว่าการที่จัดสรรวัคซีนตามระบบหลัก คือ 60 มีโรคประจำตัวอาจจะไม่สอดคล้องกับบริบทของพื้นที่ของเขา เขาก็เสนอกันเข้ามา ภูเก็ต เชียงใหม่ สุราษฎร์ หรือสมุย อย่างนี้นะคะ ก็ทำเรื่องเสนอที่จะมีการจัดฉันกระจายวัคซีนเป็นกลุ่มจังหวัดท่องเที่ยวนำร่อง เพื่อขับเคลื่อนเศรษฐกิจค่ะ หรือในส่วนของจังหวัดที่เขาได้เสียสละนะคะ มีการเปิดเป็น State Quarantine Local Quarantine ก็มีการนำเสนอเข้ามาว่าบุคลากรที่ต้องดูแลผู้บางแห่งนี่ SQ เหล่านั้นดูแลผู้ป่วยมากมายอยู่ตลอดเวลาเจ้าหน้าที่ที่ดูแลอายุไม่ 60 ก็ควรจะได้ฉีด อันนี้ยกตัวอย่างเช่นชลบุรีนครปฐมสมุทรสงครามตากเพชรบุรีจากนั้นด้วยนะคะ ถ้าพี่น้องประชาชนจำได้ช่วงกุมภาพันธ์จะมีการกระจายวัคซีนจำนวนเล็กน้อย เรียกว่าจำนวนเล็กน้อยก็ได้นะคะ เป็นการกระจาย77 จังหวัดทั่วประเทศ ตรงนี้นี่เป็นการที่กระทรวงสาธารณสุขมีความเป็นห่วงค่ะ ว่าเมื่อวัคซีนมาถึงทุกจังหวัดต้องมีความพร้อม และทำได้มาตรฐานเดียวกัน ดังนั้น วัคซีนจำนวนน้อยเนี่ยนะคะ ส่งไป 77 จังหวัด เพื่อทดสอบระบบการบริหารจัดการวัคซีนถือเป็นการเตรียมความพร้อมค่ะ ไม่ว่าจะเป็นการขนส่ง การตรวจคุณภาพแต่ละจังหวัด โดยท่านผู้ว่าราชการก็ต้องไปกำกับเลยนะคะ ว่าสถานที่ กระบวนการ มาตรฐาน การลงทะเบียนข้อมูล การติดตามหลังฉีดวัคซีน อะไรต่าง ๆ นี่ ตอนนั้นเป็นการจัดสรรเพื่อเตรียมความพร้อมก่อนที่วัคซีนระยะ 2 จะมา จากนั้นนี่นะคะ เมื่อเข้าสู่ระยะที่เรามีวัคซีนมากขึ้นก็คือกำลังพูดถึงปัจจุบันนี้ค่ะ วัคซีนจะมีปริมาณที่เพียงพอนะคะ จะมีการระดมฉีดวัคซีนโดยนโยบายนะคะ คือประชากร 70 เปอร์เซ็นต์ในประเทศคิดเป็นตัวเลขกลม ๆ 50 ล้าน เราไม่นับเด็กและผู้หญิงมีครรภ์นะคะ ทั้งชาวไทยและชาวต่างชาติ มีการจัดหาวัคซีนจัดเตรียมรองรับคน 50 ล้านนะคะ ก็ต้อง 100 ล้านโดสเป็นอย่างน้อย จะมีการฉีดเข็มที่ 1 ให้แล้วเสร็จเดือนกันยายนค่ะ เข็มที่ 2 แผน คือ จะต้องฉีดทั้งหมดให้ครบถ้วนธันวาคม 2564 นะคะ เพื่อที่เราจะเกิด Herd Immunity หรือภูมิคุ้มกันหมู่เป็นการปกประเทศไทยและพี่น้องชาวไทยทั้งนี้ทั้งนั้นต้องขึ้นกับความสมัครใจค่ะ ที่นี่พอแผนระยะ 2 มานะคะ การจัดสรรวัคซีนตามพื้นที่กรมควบคุมโรคใช้หลักการจัดสรรอย่างไร คือ อันที่ 1 และกรมควบคุมโรคฉันตามหลักการนโยบาย ก็คือ 70 เปอร์เซ็นต์ของประชากรแต่ละจังหวัด นั่นหมายความว่าเป็นการจัดสรรวัคซีนอย่างเท่าเทียมกัน ที่นี่ก็มีหลายจังหวัดที่มีการรายงานขอความเห็นขอเสนอความเห็นนะคะ อย่างเช่น พื้นที่ที่เขามีการระบาดหนักเขาก็ตั้งข้อสงสัยว่าบางจังหวัดมีการระบาดเพียงเล็กน้อย ทำไมถึงได้การกระจายวัคซีนปริมาณเยอะ ถ้าเป็นไปได้ไหม ว่าจังหวัดที่มีพื้นที่ระบาดหนักชลบุรีนนทบุรีหรือล่าสุดเพชรบุรีอย่างนี้ค่ะ ขอโควตาจังหวัดเหล่านั้นมาช่วยระดมในพื้นที่เสี่ยงก่อนได้ไหม ซึ่งร้องเรียนว่าก็ฟังดูมีเหตุผลนะคะ แล้วก็น่าเห็นใจแต่ขณะเดียวกันจังหวัดที่มีรายงานผู้ติดเชื้อน้อยนะคะ อย่างสระแก้วมหาสารคามนี่ เขาก็มีการเสนอความเห็นเหมือนกันว่าการที่เขามีรายงานติดเชื้อน้อยนี่ เพราะว่าเขาทำงานหนักนะเขาทำมาตรการเข้มข้น อสม. ลงพื้นที่ทำให้การควบคุมการระบาดเป็นไปได้อย่างดีนะคะ ก็ทำให้เขาเองก็ควรจะได้รับการจัดวัคซีนตามโควตาอย่างที่ตกลงกันที่เขาควรจะได้รับหรือไม่ตรงนี้อยากให้ท่านเห็นว่าการที่มีความเห็นที่แตกต่างตรงนี้เนี่ ศบค. ต้องรับฟังทั้งหมดนะคะ ทุกข้อเสนอแนะและทุกพื้นที่เขามีบริบทมีความสำคัญที่แตกต่างกัน แต่อย่างไรก็ตามนี้นะคะ ในสัปดาห์นี้นี่ สัปดาห์ที่ผ่านมาก็มีการประชุมกันเพื่อปรับเปลี่ยนแผนให้ตรงกับสถานการณ์ที่เป็นปัจจุบันมากยิ่งขึ้น ดังนั้น ทุกท่านจะเห็นค่ะ ว่าการดูแลทั้งในเรื่องพื้นที่หรือการจัดสรรตามบุคคลกลุ่มเสี่ยง ศบค. รับฟังทั้งหมดนะคะ ตามบุคคลนี่ก็จะมี อย่างเช่น กทม. นี่ก็พบการรายงานผู้ติดเชื้อในส่วนของพนักงานขับรถโดยสารขสมกพนักงานเก็บค่าโดยสาร กทม. ก็เป็นห่วง กลุ่มนี้นี่เขาไม่ 60 ไม่มีโรคประจำตัว แต่ก็ควรจะได้รีบฉีดวัคซีนก่อน รวมไปถึงวินมอเตอร์ไซค์ แท็กซี่ พนักงานเก็บขยะ พนักงานขนส่งอาหารผู้ให้บริการร้านอาหารที่พอเรา Work from home อยู่บ้านกลุ่มนี้เขาจัดส่งอาหารให้ท่านถึงบ้านตรงนี้ กทม. เสนอเข้ามาก็เห็นชอบนะคะ หรือครู นักบิน นักบินนี่ ก็คือการบินพลเรือน การท่าเรือ อย่างนี้ก็เสนอเข้ามาตรงนี้อยากให้ท่านเห็นว่าแผนเนี่ยมีการปรับโดย ศบนะคะ แต่ปรับ โดยกลุ่มผู้ที่เข้าใจพื้นที่เข้าใจลักษณะงานเข้าใจว่าบุคลากรที่อยู่ในความดูแลของท่านเหล่านั้นมีความเสี่ยงก็มีการเสนอเข้ามาและขอบคุณเป็นอย่างมากนะคะ ที่มีการเสนอแต่อย่างไรก็ตามนี่พอมาดูตอนนี้จะเห็นว่าการลงทะเบียนหมอพร้อม ที่กำหนดเงื่อนไขอายุ 60 ปี และ 7 กลุ่มโรคเรื้อรัง อันนี้อาจจะไม่ตอบโจทย์พื้นที่เหล่านี้ที่ยกตัวอย่างให้ท่านฟังมาทั้งหมดนี่นะคะ ทั้ง ศบค. ก็ได้มีความเห็นชอบนะคะ ว่าถ้าจังหวัดใด ๆ มีความประสงค์ที่จะพัฒนาการลงทะเบียนให้เหมาะสมกับบริบท พื้นที่ของท่านเองสามารถทำได้นะคะ อย่างเช่น ตอนนี้ที่ทำแล้วนี่ก็จะเช่นภูเก็ต นนทบุรี เชียงใหม ่นะคะ แล้วก็ กทม. ก็เปิดทำการให้จองวัคซีนตั้งแต่ 27 พฤษภาคม เป็นต้นมานะคะ อันนี้หมายความว่าหมอพร้อมไม่ได้ยกเลิกนะคะ เพียงแต่ว่าเปิดโอกาส เปิดช่องทางให้มีการลงทะเบียนเข้าถึงการฉีดวัคซีน ให้มีการจองวัคซีนมากขึ้น และให้เหมาะสมกับบริบทแต่ละพื้นที่นะคะ หมายความว่า สมมตินะคะ ยกตัวอย่างมหาสารคามยังคิดจะยังลงทะเบียนโดยหมอพร้อม หมอก็พร้อมนะคะ ก็ยังใช้หมอพร้อมได้ แต่อย่างจังหวัดภูเก็ตหรืออาจจะมีจังหวัดอื่น ๆ นับจากนี้นี่ ก็ขอให้ท่านวิเคราะห์ความต้องการของพื้นที่ท่านและเสนอเข้ามานะคะ แต่อย่างไรก็ตามนี่ตรงนี้นะคะ ก็ยังเน้นย้ำว่ากลุ่มผู้ที่สูงอายุ 60 ปี กลุ่ม 7 โรคเรื้อรังที่ได้ลงทะเบียนหมอพร้อมมาก่อนหน้านี้แล้วนะคะ ไม่ต้องเป็นกังวลค่ะ ตอนนี้ท่านอยู่ในระบบแล้ว ท่านจะได้รับการฉีดวัคซีนตามที่นัดหมายได้แน่นอนนะคะ ตรงนี้ต้องเน้นย้ำนะคะ ว่าอันนี้คือวันที่ลงทะเบียนหมอพร้อมสำเร็จหมายความว่าท่านจะได้รับการยืนยันว่าจะได้ฉีดวันไหนสถานที่ใด อันนี้นี่ท่านอยู่ในระบบเรียบร้อยแล้ว ถือได้ว่าได้รับการฉีดวัคซีนตามที่นัดหมายคงเดิมแน่นอนค่ะ ก็ตอบยาวนิดหนึ่งค่ะ เพราะว่าเป็นเรื่องที่มีคำถามละเอียดยิบย่อยเยอะพอสมควรค่ะ</w:t>
      </w:r>
    </w:p>
    <w:p>
      <w:pPr>
        <w:pStyle w:val="BodyText"/>
      </w:pPr>
      <w:r>
        <w:t xml:space="preserve">(คุณปวีณา) แน่นอนค่ะ เมื่อสักครู่นี้คุณหมอย้ำไปแล้วนะคะ ว่าถ้าใครลงทะเบียนในหมอพร้อมแล้วโดยเฉพาะผู้ที่อายุ 60 ปีขึ้นไป หรือว่ามีโรคประจำตัว 7 โรค ก็ให้ยึดหมอพร้อมเป็นหลักไม่ต้องไปลงทะเบียนในที่อื่นแล้ว เราก็สามารถที่จะไปฉีดตามนัดกับหมอพร้อมได้ที่นี่ก็จะมีคำถามว่าแล้วค่ะ ลงทะเบียนไปแล้วนะคะ จะได้ฉีดไหมจะไปลงทะเบียนจุดอื่น ๆ เผื่อจะเร็วกว่าด้วยได้หรือเปล่าคะ</w:t>
      </w:r>
    </w:p>
    <w:p>
      <w:pPr>
        <w:pStyle w:val="BodyText"/>
      </w:pPr>
      <w:r>
        <w:t xml:space="preserve">(แพทย์หญิงอภิสมัย) จริง ๆ ตอนนี้นี่สงสัยอาจจะเป็นคำถามจากพี่น้องประชาชน กทม. นนทบุรีอย่างนี้นะคะ เน้นย้ำนะคะ ว่าถ้าท่านลงหมอพร้อมสำเร็จแล้ว ขอให้ยังคงอยู่กับหมอพร้อมค่ะ ไม่ต้องเปลี่ยนนะคะ แล้วก็ถ้ามีความสงสัยว่าจะได้ฉีดไม่ได้ฉีดวันนี้ยืนยันค่ะ ว่าท่านจะได้ฉีดตามที่ได้มีการนัดหมายลงทะเบียนไว้แน่นอนนะคะ ถ้ามีการเปลี่ยนแปลงอย่างไร แต่มีพี่น้องประชาชนจำนวนหนึ่งนะคะ บอกว่าลงทะเบียนหมอพร้อมแต่ยังไม่ได้รับการยืนยันสถานที่ฉีด อันนี้ขอเรียกว่ายังลงแต่ไม่สำเร็จละกันนะคะ อันนี้นี่จะไปลงช่องอื่นได้ไหม ถ้าท่านอยู่ กทม. อย่างนี้ค่ะ กทม. เปิดให้ลงทะเบียนจองวัคซีน 27 พฤษภาคม ท่านไปลงกับ กทม. ได้นะคะ แต่ท้ายที่สุดนี่ต้องเรียนว่าไม่ว่าท่านจะไปลงช่องทางใดนะคะ หรือแม้กระทั่งบางรายได้นะคะ มีการลงโรงพยาบาลใกล้บ้านที่ท่านมีประวัติการรักษามาก่อนหน้านี้ หรือไปแจ้งกับ อสม. รพ. ในพื้นที่อันนี้นี่ระบบยังไม่ได้ล่มหายไปไหนค่ะ ก็ทุกช่องทางที่พี่น้องประชาชนไปลงทะเบียนด้วยนะคะ ระบบในที่สุดนี่รวมข้อมูลทั้งหมดมาที่ระบบหลังบ้านของหมอพร้อมนั่นเองนะคะ ก็คือและในที่สุดเนี่ยก็จะมีการออกใบรับรองเมื่อสิ้นสุดเข็ม 2 นะคะ ที่แนะนำนิดหนึ่งนะคะ ก็คือว่าในส่วนของการที่ไปลงทะเบียนกทมนี่ กทม. ก็ได้ชี้แจงมาด้วยนะคะ ว่าของโควตา กทม. นี่จะมีการฉีดซีนได้ในหลาย ๆ แห่งด้วยกันค่ะ ทั้งในส่วนสถานพยาบาล 125 แห่ง ภาครัฐเอกชนอีกขอให้ค่าสถานพยาบาลภาครัฐ 125 แห่ง เอกชน 2550 โควต้ากองทุนประกันสังคมมาตรา 33 อีก 45 จุดบริการส่วนกลางโดยมหาวิทยาลัยแห่งนะคะ แล้วยังมีสถานีรถไฟกลางบางซื่อตรงนี้ขออนุญาตชี้แจงนิดหนึ่งว่าไม่ใช่ไม่ใช่ว่าแผนปรับไปมานะคะ คือ ในช่วงแรก ๆ ตั้งแต่กุมภาพันธ์สถานบริการฉีดวัคซีนนี่นะคะ มีการระบุเพื่อความปลอดภัย Safety นะคะ ต้องฉีดในโรงพยาบาล ต้องมีแพทย์ประจำ ต้องมีห้องฉุกเฉิน อันนี้คือตอนกุมภาพันธ์นะคะ แล้วมีการกำหนดขั้นตอนการฉีดสังเกตอาการ 30 นาทีเลย ต่อมาเรามีข้อมูลการรายงานความปลอดภัยของการฉีดวัคซีนมากขึ้น ทั้งบ้านเราเองที่ฉีดมากขึ้นและรายงานทั่วโลกตอนนี้นี่มีการทบทวนว่าการฉีดอาจจะไม่จำเป็นต้องอยู่ในโรงพยาบาลค่ะ ไปในห้างสรรพสินค้าก็ได้โรงแรมก็มีนะคะ หรือว่าในจุดต่าง ๆ ที่เรียนทุกท่านเมื่อสักครู่อย่างไรก็ตามนี่ยังมีการเฝ้าระวังเรื่องความปลอดภัย ก็อย่างเช่น สยามพารากอน อย่างนี้ก็จะมีโรงพยาบาลกรุงเทพเป็นโรงพยาบาลพี่เลี้ยงที่เปิดให้บริการฉีดยากับลูกเรือ การอย่างนี้เป็นต้นนะคะ ตรงนี้นี่การที่ความเฝ้าระวังเรื่องความปลอดภัยของวัคซีนผ่อนคลายลง เราก็อนุญาตให้ภาคเอกชนหรือภาคชุมชนพื้นที่เขาเสนอเข้ามาค่ะ ว่าจะขอช่วยให้นโยบายการกระจายวัคซีนอย่างรวดเร็วทำได้ตามแผนเมื่อมีหน่วยงานองค์กรเหล่านี้ขอเสนอเข้ามาเราก็ตอบรับแล้วก็ยินดีนะคะ เพราะฉะนั้น ตรงนี้นี่พี่น้องประชาชนก็ติดตามรายละเอียดจาก กทม. ด้วยนะคะ เพราะว่าในกรณีว่าฉีดที่ไหนอย่างไรนี่ อันนี้ กทม. ก็จะอ่านได้ตามมาตรฐานของกระทรวงสาธารณสุขเช่นกัน มีพี่น้องประชาชนชื่นชมมาด้วยนะคะ เพราะ กทม. เพิ่งจะมีการเริ่มมีให้บริการฉีดด้วยนี่มีหลายที่ที่ประชาชนผมมาวันหลังอาจจะขออนุญาตนำรายงานด้วยนะคะ ว่ามีการจัดคิวได้ดีมีการกระจายให้ผู้ที่มารอเว้นระยะห่างขอเอ่ยนิดหนึ่ง มีจุฬา มี True อย่างนี้เป็นต้นนะคะ ก็มีการทำให้ระบบการเดินไปในจุดต่าง ๆ นี่มีความปลอดภัย แล้วก็ทำให้ไม่มีความเสี่ยงในการมาติดเชื้อนะคะ ก็คงฝากไว้ในรายละเอียดเท่านี้ค่ะ วันนี้หมดประเด็นคำถามแล้วค่ะ คุณหมอเบิร์ดมีประเด็นเพิ่มเติมฝากถึงผู้ชมที่ติดตามการแถลงในช่วงท้ายอย่างไรบ้างคะ</w:t>
      </w:r>
    </w:p>
    <w:p>
      <w:pPr>
        <w:pStyle w:val="BodyText"/>
      </w:pPr>
      <w:r>
        <w:t xml:space="preserve">(แพทย์หญิงอภิสมัย) อยากจะสื่อสารไปถึงคนกรุงเทพฯ ก็แล้วกันนะคะ เพราะว่าดูในกระแสข่าวนี่เห็นพี่น้องกรุงเทพฯ น้ำตาคลอ สับสนเรื่องของนโยบายวัคซีน ถ้าวันนี้ยังไม่ชัดเจนอย่างไรก็อาจจะขออนุญาตนะคะ นำมาเรียนย้ำวันไปแล้วก็อยากจะขอกราบขอโทษนะคะ ถ้าสมมติว่ามีอะไรที่ทำให้ฉันรู้สึกว่าไม่ชัดเจนไม่เข้าใจทางทีมของเรานะคะ ก็จะทำให้มีความชัดเจนมากยิ่งขึ้นและก็อยากเห็นประเทศไทยแข็งแรง คนไทยทุกคนแข็งแรงค่ะ สำหรับวันนี้สวัสดีค่ะ</w:t>
      </w:r>
    </w:p>
    <w:p>
      <w:pPr>
        <w:pStyle w:val="BodyText"/>
      </w:pPr>
      <w:r>
        <w:t xml:space="preserve">(คุณปวีณา) กราบขอบพระคุณค่ะ แพทย์หญิงอภิสมัย ศรีรังสรรค์ ผู้ช่วยโฆษก ศบค. นะคะ ก็มาไล่เรียงกันนะคะ ตั้งแต่เรื่องของนโยบายเรื่องของการกระจายวัคซีนตั้งแต่ช่วงแรกแล้วก็การและเหตุผลที่มีการปรับเปลี่ยนเพื่อให้เกิดความครอบคลุมกลุ่มคนที่มีความเสี่ยงมากยิ่งขึ้นแล้วก็ตอบโจทย์นะเพื่อเป็นการป้องกันการติดเชื้อหรือว่าให้เกิดความเสี่ยงน้อยที่สุด แต่ในขณะเดียวกันเรื่องของการขับเคลื่อนการเดินหน้าด้านเศรษฐกิจก็ยังคงเดินต่อไป ณ เวลานี้ในพื้นที่หลายพื้นที่มีการลงทะเบียนแล้วนะคะ ส่วนใครที่อยู่ระหว่างการลงทะเบียนก็ยังใช้ได้หลายช่องทางที่คุณหมอเบิร์ดบอกไปว่าจะเป็นหมอพร้อมอสมหรือว่าโรงพยาบาลใกล้บ้านยังเป็นช่องทางที่เราเลือกลงทะเบียนเพื่อรับได้ค่ะ ลำดับต่อไปค่ะ ขออนุญาตเรียนเชิญทางท่านณัฐพันธ์นพคุณรองอธิบดีกรมสารนิเทศและโฆษกกระทรวงการต่างประเทศ สรุปประเด็นการแถลงวันนี้ในภาษาอังกฤษ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hipster csa to Doctor พิศมัย zbingsukosol Hotelinitiative in Thailand and Around The Worldมีเซ็กส์priceza.comamadeus ThailandYesterday and todayblasphemousThe Parkinsonreceptionistลำไส้ที่ fiscalโพทะเลสาว Swensendismissเอารถผู้บริหารวันนี้infectious diseasesc a v i o Time renalestablishmentคิดว่าเจ็บ Numberไปเช้า 4 เส้น ThailandมะนาวNine hundred and Fifty 4ozzy &amp; drix orchestralเงา bein4announcementindus Bangkok residences BangkoknontakanadmissionsบายVisual disturbance forestry Bangkok areaสมุทรสาครAccident investigationCelebrationHeineken 0%backing NowMaleficentcathedralสิรินธรไซซ์โฮมินปทุมธานีสู้เขาไม่ได้collective Actionosloฝึกหนังโป๊จะชวน Cycling Mask BerryAccidentextracellular vesicle อินโฟกราฟฟิคQueen for youbadgeinformation disclosureexpand collapseInsulation seem to discardสดใสที่ Home SchoolOpen toสวัสดีครับ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มสารนิเทศและโฆษกกระทรวงการต่างประเทศนะคะ สำหรับช่วงของการสนทนาวันนี้ค่ะ เรากลับเปลี่ยนรูปแบบนะคะ เนื่องจากว่าเมื่อช่วงเที่ยงที่ผ่านมามีการแถลงข่าวประเด็นสำคัญและก็เป็นที่สนใจของประชาชนคนไทยทั้งประเทศไทย นั่นก็คือประเด็นเรื่องของการไวรัส COVID สายพันธุ์ใหม่ ถามนะคะ แล้วก็มีการนำเสนอว่าเจ้าไวรัส COVID-19 สายพันธุ์นี้เป็นสายพันธุ์ของประเทศไทยล่าสุดมีการแถลงข่าวจากนายแพทย์ศุภกิจ ศิริลักษณ์ อธิบดีกรมวิทยาศาสตร์การแพทย์ชี้แจงข้อเท็จจริงในประเด็นนี้และอีกหนึ่งประเด็นค่ะ คือ ความคืบหน้าการขึ้นทะเบียนวัคซีนของ นะคะ ซึ่งเป็นการแถลงจากทางนายแพทย์ไพศาลดั่นคุ้มเลขาธิการองค์การอาหารและยาหรืออยตามรายละเอียดจากการแถลงครั้งนี้กันค่ะ พี่น้องสื่อมวลชนครับ ก็ขอบคุณมากนะครับ ที่มาร่วมฟังการแถลงข่าวนะครับ ผมกับท่านอธิบดีนพกิตนะครับ เรื่องที่เป็นข่าวดีนะครับ อีกอันหนึ่งก็คือเรื่องที่เราในส่วนของอยนะครับ อนุมัติวัคซีนนะครับ Sinofarm ที่นำเข้านะครับ ที่ยื่นเอกสารขอขึ้นทะเบียนนี่ โดยบริษัทไบโอจีนีเทควัคซีน ไปดู Sinofarm วันนี้เขาเป็นเขาเรียกว่าเป็นวัคซีนเชื้อตายนะครับ แล้วก็นะครับ ที่สำคัญก็คือวัคซีนที่โรงพยาบาลนี้เขาผลิตโดยสถาบันชีววัตถุแห่งกรุงปักกิ่งนะครับ ที่เวลามีตัวย่อใช้คำว่า</w:t>
      </w:r>
      <w:r>
        <w:t xml:space="preserve"> </w:t>
      </w:r>
      <w:r>
        <w:t xml:space="preserve">“</w:t>
      </w:r>
      <w:r>
        <w:t xml:space="preserve">BBP</w:t>
      </w:r>
      <w:r>
        <w:t xml:space="preserve">”</w:t>
      </w:r>
      <w:r>
        <w:t xml:space="preserve"> </w:t>
      </w:r>
      <w:r>
        <w:t xml:space="preserve">นะครับ ก็คือ Beijing institute of biological Products ที่ผมต้องเรียนว่ามีชื่อสถานที่ผลิตด้วยนี่เพราะว่าตรวจสถานที่ผลิตที่ได้การรับรองจากในส่วนของ Resting นะครับ ขององค์การอนามัยโลก ก็กราบเรียนนะครับ ว่าวัคซีนตัวนี้จะใช้เขาเรียก 2 โดส ก็คือ 2 เข็มนะครับ ต่างกัน 21 ถึง 28 วันซึ่งอยก็ได้อนุมัติทะเบียนเรียบร้อยแล้วนะครับ เพิ่งสด ๆ ผ่านมาไม่เกิน 120 นาทีนี่นะครับ ก่อนเที่ยงนี่นะนิดหนึ่งนะครับ ก็นับเป็นข่าวดีนะครับ ในส่วนนี้ครับ เรื่องที่ 2 ครับ ผมจะทำความเข้าใจในเรื่องของการขึ้นทะเบียนนะครับ ในเรื่องของวัคซีนที่เราใช้ในสถานการณ์ฉุกเฉินนะครับ เอาเป็นว่าในส่วนของการขึ้นทะเบียนนี่ ณ ปัจจุบันนี่ก็ได้อนุมัติวัคซีนของ COVID-19 ไป 5 ตัวนะครับ ก็คือก็คือวัคซีนในส่วนของ Astrazeneca นะครับ ที่นำเข้าโดย Astrazeneca ประเทศไทยแล้วก็มีผลิตบริษัท Siam bioscience นะครับ ในส่วนนี้นะครับ ที่ทุกท่านทราบแล้ว ก็คืออนุมัติไปเมื่อวันที่ 20 มกราคม 2564 นะครับ วันที่ 2 น่าจะเป็นวัคซีนของที่เรียกว่า Coronavac นะครับ ที่เรารู้จักในนามของนะครับ ตอนนี้ก็นำเข้าโดยในส่วนขององค์การเภสัชกรรมไอ้ตัวที่ 2 น่าจะเป็นวัคซีนของ Johnson &amp; Johnson นะครับ J&amp;J นะครับ ก็คือนำเข้าโดยในส่วนของนะครับ ในส่วนของแจนเซ่นซีแลกนะครับ ตัวที่ 4เ มื่อคืนในส่วนของ moderna นะครับ ที่นำเข้าโดยตัวซูริคฟาร์ม่านะครับ ที่เรารับทราบกันแล้วก็หาที่ผ่านไปสักครู่นี่ตรงที่ผมเรียนแล้ว คือ วัคซีนในส่วนของฟาร์มนะครับ ที่ผลิตจากนะครับ นะกรุงปักกิ่งในส่วนนี้ครับ ก็อยากเรียนในส่วนนี้เพิ่มเติมนะครับ สำหรับอยากจะเรียนเรื่องของการขึ้นทะเบียนเมื่อกี้นี้นะครับ บอกว่าโดยเฉพาะวัคซีนที่เป็นการนำเข้านะครับ การนำเข้ามานี่ดิว่ามันจะมีขั้นตอนใด ๆ อยู่ประมาณ 6 ขั้นตอนนะครับ เรียนว่าใน 6 ขั้นตอนนี่เป็นขั้นตอนที่สามารถทำคู่ขนานกันไปได้นะครับ ขั้นตอนแรกนี่นะครับ ไม่ว่าบริษัทใดหรืออาจจะเป็นในส่วนของรัฐบาล อย่างเช่น องค์การเภสัชนะครับ หรือบริษัทเอกชนเองนี่ก็ต้องทำขั้นตอนนี้เช่นเดียวกันทั้งหมดนะครับ ซึ่งกราบเรียนว่าลักษณะอย่างนี้ก็จะเห็นได้นะครับ อย่างเช่น ฟาร์มนี่เราบริษัทไบโอจีนีเทคนี่จะเป็นคนนำเข้านะครับ อันนี้เป็นเอกชนชัดนะครับ ก็แสดงว่ารัฐบาลไม่ได้ปิดกั้นในการนำวัคซีนเข้ามาในประเทศครับ ก็คือต้องแต่ต้องได้ทะเบียนก่อนเท่านั้นเองนะครับ ขั้นตอนแรก ก็คือผู้ที่สนใจก็คือผู้เขาเรียกว่าเป็นผู้รับอนุญาตนำเข้าด้านยานะครับ ก็มีการยื่นคำขอใบอนุญาตสถานประกอบการด้านยาก่อนนะครับ โดยที่ตัวเองก็ต้องมี 1. ก็คือมีสำนักงาน มีสถานที่เก็บยา แล้วก็มีคนปฏิบัติหน้าที่คือมีเภสัชกรประจำนะครับ หลังจากที่มีอะไรครบแล้วนี่นะครับ อย. ก็จะไปตรวจนะครับ จะเป็นผู้รับอนุญาตนะครับ เพื่อตรวจเรียบร้อยทุกประการนะครับ สิ่งที่ผมเรียนไปแล้วนะครับ ในข้อใด ๆ ครับ เขาก็สามารถที่จะเอาเป็นผู้รับราชการ แล้วก็คือเจ้าในส่วนของเอกสารหรือข้อมูลที่วิจัยพัฒนานี่มาขึ้นทะเบียนกับ อย. โดยตัวเองก็ต้องเป็นตัวแทนนะครับ เป็นตัวแทนของผู้ผลิตในประเทศนะครับ อย่างเช่นยกตัวอย่างให้อย่างเช่นในส่วนของวัคซีนที่ Johnson &amp; Johnson นี่นะครับ ก็จะเป็นบริษัทของ Johnson &amp; นะครับ ก็ต้องติดต่อผู้ผลิตณต่างประเทศนะครับ ที่เขาเรียกว่าตัวเองเป็นผู้รับอนุญาตที่เป็นอันตรายและเปอร์เซ็นต์ตัวนี้มีความสำคัญครับ เพราะว่าเอกสารหรือข้อมูลในการขึ้นทะเบียนนี่มันเป็นเอกสารที่เป็นในส่วนเขาเรียกทรัพย์สินทางปัญญานะครับ หรือว่ามีสิทธิบัตรอยู่ด้วยนะครับ เพราะฉะนั้น คนที่เอามาได้นี่ก็แสดงว่าบริษัทผู้ผลิตนี่ตัวนี้จะเป็นตัวแทนจริง ๆ มีบริษัทมากมายนะครับ ที่เข้ามาบอกว่าจะติดต่อแล้วเอกสารขึ้นทะเบียนปรากฏว่าน้อยมากครับ ที่จะได้นะครับ อย่างเช่น ซิโนฟาร์มเป็นต้นนะครับ ก็มีหลาย ๆ บริษัทที่บอกว่าเดี๋ยวจะเอามาเรารอจนบัดนี้ก็จะมีเฉพาะไบโอจีนีเทคอย่างเดียวนะครับ อีกขั้นตอนหนึ่งก็คือเขาก็จะยืนคู่ขนานไปก็คือยื่นหนังสือรับรองมาตรฐานด้านสถานที่ผลิตนะครับ ซึ่งเป็นสถานที่ผลิตอาญาในต่างประเทศที่เรารู้จักกันดีในตัวมาตรฐานที่เรียกว่า pcs นะครับ หรือเทียบเท่านั้นครับ อันนี้หรือเทียบเท่าจะให้เข้าใจในส่วนนี้ครับ เพราะว่าในส่วนนี้ก็จะมีเรื่องของ GMP clearance นะครับ มันสามารถทำคู่ขนานไม่ได้นะครับ ดังนั้นเองนี่ ในส่วนของอยเองเนี่ยก็จะมีการตรวจสอบความครบถ้วนของเอกสารต่าง ๆ นะครับ ถ้าครบถ้วนครับ เราก็จะไปประเมินทางวิชาการนะครับ ครับ แล้วก็ด้านประสิทธิผลก็คือด้านที่สำคัญที่สุด ก็คือเรื่องของความปลอดภัยเรื่องที่ 2 ก็คือเป็นเรื่องด้านคุณภาพนอกจากนั้นก็จะมีเรื่องของแผนการจัดการความเสี่ยงของวัคซีนนะครับ ตั้งแต่ประเมินวิชาการมานี่เราก็กำหนดเวลานะครับ ให้อยู่ภายใน 30 วัน ถ้าท่านสังเกตในส่วนของระยะในส่วนของ Moderna ที่เราไปนี่ก็ประมาณสัก 10 วันนะครับ พี่นกวันนี้ประมาณ 8-9 วันเพราะว่าอะไรครับ เพราะว่าพรุ่งนี้ถ้าเอกสารนะครับ แล้วเป็นที่น่าเชื่อถือผู้ประเมินที่เขาเรียกว่าผู้เชี่ยวชาญทั้งภายในและภายนอกอยเองเนี่ยครับ ก็สามารถประเมินได้อย่างรวดเร็ว ล้วก็ประเมินเขาเรียกในใช้ในภาวะฉุกเฉินในส่วนนี้ด้วยนะครับ เพื่อจะได้เข้าใจตรงกันนะครับ เพราะว่าตัวนี้มันจะมีส่วนสำคัญนะครับ เพราะว่ามีการติดตามเรื่องของคุณภาพเรื่องของความปลอดภัยต่อไปนะครับ แค่นั้นเองอยก็จะมีการประชุมหลังจากประเมินเสร็จก็จะไปอีกวันประชุมอนุกรรมการนะครับ ถึงเมื่อเช้าทางผู้เชี่ยวชาญทางผมเองท่านรองเลขาก็เข้าประชุมในส่วนนี้ด้วยนะครับ ก็มีมติว่าเป็นอนุมัติทะเบียนในส่วนของวัคซีนนะครับ ต่อไปว่าผู้ที่ได้ทะเบียนเท่านั้นถึงจะเป็นผู้นำเข้ามาได้นะครับ ผมยกตัวอย่างนะครับ อย่างเช่น biogenetec ที่ได้ทะเบียนชิโนฟาร์มวันนี้ไปเขาก็จะเป็นคนนำเข้ามาเท่านั้นนะครับ บอกว่าให้คนอื่นเข้ามาแทนได้ไหม ไม่ได้ครับ เพราะว่าอะไรครับ เพราะว่าเขาต้องดูแลตัววัคซีนของเขาครับ เรื่องของคุณภาพเรื่องของความปลอดภัยเมื่อไปใช้กับผู้ถูกฉีดแล้วนะครับ อันนี้จะมีเรื่องของระบบรายงาน ก็คืออันนี้เป็นไปตามในส่วนของกฎหมายในพระราชบัญญัติยาทุกประการนะครับ ก็จะมีการจัดติดตามหลังจากนั้นด้วยสังเกตว่ามันมีการประเมินวิชาการในแผนการจัดการความเสี่ยงของวัคซีนเราสังเกตได้ว่ามียาหลาย ๆ ตัวนะครับ ในท้องตลาดนะครับ ที่ผู้อนุญาตผู้รับเหมาญาตินี่ส่งเข้ามาแล้วปรากฏว่ามีปัญหาเรื่องความปลอดภัยบางอย่างมีการเรียกคืนมีการเรียกคืนไปทำลายนะครับ แล้วก็มีระบบรายงานต่าง ๆ อันนี้เป็นเรื่องของความความปลอดภัยล้วน ๆ นะครับ ถึงเราให้ความสำคัญนะครับ ผมก็เลยตอบไปว่าในส่วนนี้เองนี่ท่านจะสังเกตได้ว่าคนนั้นคนที่จะเอาวัคซีนเข้ามานี่ต้องติดต่อเป็นที่แรกครับ อย่างเช่นนะครับ บริษัทไบโอจีนีเทคนี่ เขาเป็นผู้รับตั้งนานแล้วก็เคยเอายาธุรกิจด้านนี้มาเข้ามาหลาย ๆ ที่แล้วหลาย ๆ เรื่องวัคซีนหลายตัวคนนั้นไอ้ขั้นตอนแรกเป็นผู้รับยานะ เป็นเพราะเขามีอยู่แล้วนะครับ ก็มีเรื่องของการขึ้นทะเบียนเท่านั้นเองก็ก็กลับเดือนนะครับ เพราะฉะนั้น ตามที่เป็นข่าวว่ามีบริษัทครับ ที่ชื่อเสร็จแล้วครับ ที่บอกว่ามีเอาวัคซีนในส่วนของที่ Sinofarm ครับ มานะครับ ซื้อไปถึงทางราชวิทยาลัยจุฬาภรณ์นะครับ ทั้งในส่วนของอาจารย์อยู่ที่นั่นเองน่ะ เราก็กลับเรียนว่าในส่วนนี้เองนี่บริษัทนี้เองนี่จะดูในระบบนะครับ ในระบบของอยเองนี่ บริษัทนี้ก็ไม่ได้เป็นผู้รับอนุญาตนำเข้าครับ ยังไม่เคยมาติดต่อเลยพูดง่าย ๆ นะครับ ถ้าเขาไม่เป็นผู้รับแทนครับ ก็แสดงว่าเขาไม่เคยมายื่นขึ้นทะเบียนแน่นอนครับ ในส่วนนี้ครับ ก็ตรงนี้ว่าย้ำอีกทีนะครับ ว่าเราตรงนี้ชัดเจนนะครับ ว่าบริษัทไหนนะครับ เป็นผู้นำเข้าแล้วได้ทะเบียน บริษัทนั้นต้องนำเข้าได้อย่างเดียวนะครับ ไม่มีบริษัทอื่นนำเข้าได้นะครับ แล้วก็เป็นวัคซีนนาน ๆ นะครับ เพราะต้องรู้นะครับ ว่า Senior เวลาเข้ามานี่เสร็จแล้วนะครับ เข้ามาผ่านด่านอยเสร็จนะครับ ดูว่ามันเป็นล็อตเดียวกันหรือเปล่าสถานที่ผลิตตรงกันหรือเปล่านะครับ เพราะบริษัทนะครับ มันมีสถานที่ผลิตเยอะแยะเลยครับ อย่างที่ผมแจ้งไปแล้วว่า Sinofarm นี่ อันนี้เข้ามาจากนะครับ ไอ้ตัวสถาบันชีววัตถุแห่งกรุงปักกิ่งนี่ไปเอาที่อื่นมาก็แสดงว่ามันเป็นยาปลอมครับ ในส่วนนี้ก็ต้องเข้าใจว่าในส่วนของด่านนะครับ แล้วเวลาจะนำไปใช้จริง ๆ นะครับ ท่านอธิบดีนั่งใกล้ ๆ ผมยังครับ ถ้าได้เดี๋ยวจะต้องไปตรวจนะครับ การตรวจเนี่ยเป็นการตรวจที่ตัววัคซีนจริง ๆ ตรวจว่ามีความเป็นปนเปื้อนหรือเปล่า มีคุณภาพเป็นอย่างไรนะครับ มีขนาดถูกต้องตามที่อยู่ในเอกสารกำกับยาหรือเปล่า หรือทะเบียนหรือเปล่ามันก็จะต้องตรวจนะถ้าถูกต้องครบถ้วน มันก็จะออกใบรับรองที่เขาเรียกว่ารับรองรุ่นการผลิตที่เรียกว่า lot List เพื่อให้พี่น้องประชาชนมั่นใจนะครับ หลังจากนั้นก็มีการกระจายไปใช้ตามที่ต่าง ๆ ครับ อันนี้ผมก็เลยอยากกราบเรียนนะครับ ใน 2-3 เรื่องนะครับ ที่ให้พี่น้องสื่อมวลชนได้รับทราบครับ ในส่วนนี้ครับ ก็เป็นข่าวดีนะครับ วัคซีนตัวที่ 5 นะครับ ซีโนฟาร์มก็อยมุ่งเน้นนะครับ ที่ขึ้นทะเบียนเพื่อให้วัคซีนที่ได้เพื่อให้คนไทยได้ใช้วัคซีนที่ปลอดภัยนะครับ มีคุณภาพนะครับ และเกิดประสิทธิผลนะครับ ก็ในส่วนถัดไปเป็นในส่วนของที่มีกระแสข่าว ณ ปัจจุบันอยู่นะครับ กำลังเรียนจันทบุรีเลยครับ เลขา อย. นะครับ แล้วก็สวัสดีพี่น้องสื่อมวลชนที่เคารพรักทุกท่านนะครับ ก็ตื่นเช้ามาก็เห็นเลยนะครับ สายพันธุ์ไทยไปอังกฤษอะไรนี่นะครับ แล้วก็แชร์กันยาวเหยียดนะครับ ซึ่งเรื่องนี้เนี่ยมีความจำเป็นต้องทำความเข้าใจเขาที่ผมมี PowerPoint มาด้วยนะ แต่ว่าอาจจะยังมีปัญหาเรื่องกันโหลดเข้าไปในเครื่องนะครับ ผมอธิบายนะครับ จริง ๆ ข้อมูลที่เริ่มเข้าใจว่าเริ่มจากสื่อฉบับหนึ่งฉบับหนึ่งนะครับ ที่เป็นสีดำที่อยู่ในประเทศไทยด้วยนะครับ และเสร็จก็มีผู้เชี่ยวชาญของไทยออกมาพูดเรื่องนี้ข้อเท็จจริงเป็นอย่างนี้ครับ สิ่งที่เขากล่าวถึงใน Public Health England คือ หน่วยงานของอังกฤษนะครับ ที่ดูแลเรื่องของระบบสาสุขของประเทศอังกฤษทั้งหมดนี่นะครับ ได้มีการสรุปเอกสารเรื่องของการกลายพันธุ์ ซึ่งเอกสารฉบับสุดท้ายที่ออกมาวันที่ 27 พฤษภาคมนะครับ เป็นเหตุที่มาว่าในบางหน้าครับ ได้เขียนข้อมูลแล้วทำให้มีคนเอามาขยายความแบบที่อาจจะคลาดเคลื่อนนะครับ เอาอย่างนี้ครับ รายนี้นี่ถูกตรวจพบในประเทศไทยจริงนะครับ เป็นผู้ชายชาวอียิปต์นะครับ อายุ 33 ปี เดินทางมาจากอียิปต์ครับ แล้วมาประเทศไทย ซึ่งแน่นอนก็ต้องเข้ากติกาที่เราจะต้องทำสิ่งที่เรียกว่า State Quarantine นะครับ เราก็ตรวจท่านมาวันที่ 26 มกราคมครับ หลายเดือนแล้วนะครับ 26 มกราคม เสร็จแล้ววันที่ 31 แล้วก็เก็บสิ่งส่งตรวจเอาไปตรวจที่จุฬานะครับ ความจริงแล้วตรวจในหน้างานด้วยแต่ว่าการตรวจถอดรหัสสายพันธุ์นี่มันไม่ได้ทำได้โดยการตรวจปกติอย่างที่เคยเรียนให้ทราบครับ เขาก็ไปส่งตรวจที่จุฬาวันที่ 31 มกราคม นะครับ เป็นสายพันธุ์ซึ่งในขณะนั้นนี่ ให้ชื่อว่าเป็น B1 จุด 1.1 นะครับ ซึ่งถัดไปนี่มันก็ถูกจัดชั้นนะครับ การรายงานข้อมูลพวกนี้ถ้าเรามีขีดความสามารถในการเราจะใส่รายละเอียดทั้งหมดแล้วก็เอาขึ้นไปอยู่ในโลกที่รถนะครับ ซึ่งประเทศในโลกที่ช่วยกันเฝ้าระวังก็จะพูดข้อมูลเข้าไป เพื่อให้เห็นความเคลื่อนไหวต่าง ๆ นะครับ เสร็จแล้ว B1.1 อะไรครับ เป็น b1.1.3 16 เลขมันยาวไปนะครับ ทางระบบผู้จัดเรื่องสายพานเองเนี่ยปรับเป็น C 3.6 36 นะครับ แล้วก็ตัดมาก็เป็น 36.3 อันนี้ท่านไม่ต้องแปลกใจเลยนะนี่มันเป็นกระบวนการของเขาที่ขอเลขมันยาว ๆ อันนี้มันเป็นลูกหลานของกันต่อมาเรื่อย ๆ จากการกลายพันธุ์แน่นะครับ ก็ไปจับตาเรียกเราก็จะเรียกว่าเป็นซี่ 36.3 อย่างที่ท่านเห็นในสื่อหลายที่นะครับ ผู้ป่วยรายนี้นี่ขอฉีดแ น่นอนก็ต้องถูกรักษานะครับ เมื่อรักษาเสร็จหายดีตรวจจนไม่พบเชื้อแล้วนะครับ เขาก็เดินทางกลับอียิปต์ไปนะครับ อันนี้คือคือคือข้อมูลนะครับ ที่เดือนมกราคมแค่นั้นเป็นการพบตรวจพบใน State Quarantine นะครับ ไม่ได้ตรวจพบในชุมชนในสังคมของประเทศไทย แล้วผู้ป่วยคนนี้ก็ไม่ได้ออกมาจาก State Quarantine เพื่อจะใช้ชีวิตอยู่ในประเทศไทยได้ตรวจสอบแล้วว่าเขาก็เดินทางกลับอียิปต์ไปนะครับ อันนี้คือข้อเท็จจริงซึ่งเป็นการตรวจอย่างนี้ครับ สิ่งที่ผมอยากจะให้พวกเราเข้าใจก็คือว่ามันมีเอกสารใน Public Health Land ซึ่งก็มีคนเอามาโพสต์เลยนะครับ ที่ประเด็นอันหนึ่ง ผมขึ้นไม่ได้นะครับ ถ้าอย่างไรจะแจกให้ท่านดูภายหลัง ท่านจะเห็นว่ามันเป็นตารางเลยนะครับ แล้วมันก็มี… นะครับ ก็คือสายพันธุ์ที่ห่วงกังวลนี่ v111.17 นะครับ 1.35 1 P1 อะไรไล่มา จนกระทั่งมาถึงบรรทัดที่เรียกว่า4 36.3 นี่นะครับ ที่เขียนว่า Thailand x อียิปต์ ในรายงาน ในขณะที่ข้างบนน่ะท่านจะเห็นว่าพันธุ์บราซิล P1 นี่นะครับ เขาเขียนว่า Japan x นั่นหมายความว่าคนที่ตรวจเจอสายพันธุ์นี้ครั้งแรกญี่ปุ่นนะครับ แต่เป็นคนไข้ที่มาจากบราซิลนะครับ เขาก็ไม่เรียกสายพันธุ์ญี่ปุ่นนะครับ ในขณะที่เมืองไทยนี่Thailand เป็นคนตรวจเจอใน Social Distancing แต่คนคนนี้เดินทางมาจากอียิปต์ ก็พี่น้องกันก็คิดเอานะครับ ว่ามันควรจะเรียกสายพันธุ์ไทยหรือเปล่านะครับ แล้วข้อเท็จจริงคือสายพันธุ์นี้มีอยู่หลายประเทศทั่วโลกนะครับ มันคงไม่แฟร์ถ้าประเทศที่ตรวจพบแล้วนี่ไม่ได้ตรวจพบในชุมชนนะครับ ขึ้นคือต้องเรียนนี้มีคนพูด บอกว่าตัวเท่าที่ไหนก็ตั้งชื่อที่นั่นอันนั้นถูกในกรณีที่พบในชุมชนที่นั่นครับ ไอ้นี่มันตรวจพบเจอที่ที่บ้านเราจังหวัดไหน หรืออะไรอย่างนี้นะครับ แล้วก็ต้องมาเป็นสายพันธุ์ไทยอันนี้โอเคครับ ไม่มีปัญหาอะไรนะครับ นี่มันเป็นคนที่เดินทางมาแล้วอยู่ใน State Quarantine แล้วถึงตรวจพบสายพันธุ์นี้ ถ้าเทียบเคียงสายพันธุ์เดียวกันมันก็ควรจะเรียกสายพันธุ์อียิปต์ไหมจะเอาจริง ๆ เราก็ไม่อยากไปเนมประเทศอะไรนะเหมือนที่อินเดีย เขาบอกว่าก็ไม่น่าจะไปเรียกสายพันธุ์อินเดียนะครับ โอเคมาแล้ว อย่างนั้นก็ขอสไลด์ต่อไปครับ ใจเย็น ๆ ผมไม่เห็นเป็นการจัดระบบนะครับ ตอนที่เรารายงานนะวันนั้นนี่วันที่ 26 มกราคม ตรวจ 31 แล้วเจอนี่รายงานเป็น V 1.1 นะครับ แล้วก็เข้าไปดูแล้วนี่ เพื่อไปเทียบเคียงรุ่นสายพันธุ์อะไรแล้วเนี่ยมันคือ Bee จุด 1.1.3 6ถ้ามันยาวอย่างนี้เดี๋ยวมันจะโมโหไปเลยแต่ก็จัดเขาก็เอาอันนี้ยกมาเป็น C36 หรอครับ 36 นี่เมื่อมีข้อมูลมากพอเขาบอกว่าอันนี้มันเป็น 36.3 เหมือนที่อินเดียจำได้ไหมครับ 1.7 นะครับ มันเป็นจุด 1.2.3 แล้วที่บ้านเราที่เจอที่หลักสี่แคมป์คนงานก็เป็นจุด 2 อันนี้คือหลักการที่เขาจัดแล้วเราถึงเห็นตัวนี้เป็นตัวสุดท้าย มันไม่ได้เป็นเรื่องที่เพิ่งตรวจเจอเมื่อวานอะไรอย่างนี้นะครับ มันเป็นการตรวจเจอตั้งแต่คราวนั้นครับ ถัดไปครับ สไลด์ถัดไปครับ ผมเลยนะครับ นี่นะครับ Thailand x อียิปต์ อย่างนี้นะครับ เขาเขียนอย่างนี้นะครับ และข้างบนเลื่อนไปข้างบนสิครับ ที่ 1 เป็นบราซิล ไปไหนครับ ให้เห็นหันข้างหน้าหน่อยครับ ที่หนึ่งแล้วครับ Japan X บราซิล ตรวจพบเจอครั้งแรกที่ญี่ปุ่นแต่ว่ามันมาจากบราซิลส่วนใหญ่คนที่ติดเชื้อในส่วนใหญ่ที่นั่นก็เรียกเป็นพันบราซิลไม่เรียกพันธุ์ญี่ปุ่นนะครับ อันนี้ผมก็เลยขอฟังสรุปก็คือไม่มีไอ้พันไอ้ C36 อะไรจุด 3 เลยนี่ อยู่ในชุมชนสังคมประเทศไทยแต่อย่างใดนะครับ แล้วแล้วมันก็ไม่ควรจะถูกเรียกว่า</w:t>
      </w:r>
      <w:r>
        <w:t xml:space="preserve"> </w:t>
      </w:r>
      <w:r>
        <w:t xml:space="preserve">“</w:t>
      </w:r>
      <w:r>
        <w:t xml:space="preserve">พันธุ์ไทย</w:t>
      </w:r>
      <w:r>
        <w:t xml:space="preserve">”</w:t>
      </w:r>
      <w:r>
        <w:t xml:space="preserve"> </w:t>
      </w:r>
      <w:r>
        <w:t xml:space="preserve">ด้วยซ้ำไปนะครับ เพียงแต่ว่ารายงานของก็เขียนแบบที่เขาเคยเขียนมาแต่ละคนหยิบอันนี้นี่มาขยายผลเนี่ยก็ต้องขอฟังดูนะครับ ว่าท่านจะทำอย่างนี้ว่าตัวตรงไหนผมไม่ทราบแต่ว่ามันก็ไม่น่าจะเป็นประโยชน์กับประเทศไทย อันนี้ก็เป็นเรื่องซึ่ง… ซึ่งก็ทำให้พี่น้องถึงจะได้เข้าใจ ขอสไลด์สุดท้ายครับ เราอยากให้เห็นว่าระบบการเฝ้าระวังของเราไม่ได้เป็นรองใคร กรมวิทย์ฯ การถอดรหัสหน่วยบ้านเรานี่ก็เรียกว่าไม่ได้เป็นรองใคร โดยเฉพาะหลังสุดเนี่นะครับ ที่เคยเรียนว่าเราถอดรหัสพลังตัวในราคาที่ถูกลงทักมาก่อนนะเป็นหมื่น ๆ นะครับ ตอนนี้เฉลี่ยแล้วเหลือสักประมาณ 1,500 ต่อครั้งเท่านั้น แล้วก็ถอดได้ 3,180 ตัวอย่างอย่างน้อยต่อสัปดาห์นะครับ เพื่อนการที่เราเฝ้าระวัง India South Africa ประเทศนะครับ เพื่อให้เห็นว่ามันมีการเปลี่ยนแปลงการกลายพันธุ์อย่างไร จุดที่ท่านเห็นนี้คือสิ่งที่เราเจอเมื่อตั้งแต่มกราคมกุมภาพันธ์ที่ผ่านมาแล้วนะครับ นี่คือเราอยู่ในระบบการเฝ้าระวังการกลายพันธุ์ของโลกใบนี้ด้วยนะครับ แล้วเราก็ทำตามมาตรฐานเพื่อจะหาให้เจอครับ วิตกกังวลนะครับ ว่ามันมีสายพันธุ์ไทยในสำหรับผมนี่ข้อสรุป คือ มันคงไม่ใช่สายพันธุ์ไทยนะครับ มันเป็นสายพันธุ์ของประเทศอื่นที่มาปรากฏหรือมาเจอในประเทศไทยนะครับ แล้วมันก็ยังเป็นแค่เขาเรียกว่า VUI นะครับ ว่าเรียน Under investigation หรือก็คือ interest คือ น่าสนใจเท่านั้นเองยังไม่ได้เป็นน่าห่วงกังวลอะไรที่มันจะทำให้เกิดการดื้อต่อวัคซีนกันเกิดความรุนแรงหรือการแพร่กระจายที่รวดเร็วอะไรทั้งสิ้นนะครับ อันนี้คือข้อเท็จจริงที่เกิดขึ้นครับ ขอบพระคุณครับ covid-19 รอบนี้นะครับ เป็นการแพร่ระบาดที่รุนแรงแล้วก็น่ากลัวจริง ๆ นะครับ สิ่งที่สำคัญคืออยากจะบอกกล่าทุก ๆ ท่านนะครับ เราจะต้องล้างมือ กำลังจะเข้ามาในบ้านให้ทุกคนในครอบครัวปลอดภัยนะครับ ตลอดเวลาเลยก็ได้นะครับ สวมหน้ากากอย่างน้อยถ้าเมื่ออยู่ที่บ้านก็จะเป็นแมสสบายโล่ง ๆ ออกไปข้างนอกก็จะเป็นแบบมันจริงจังนาน ๆ หน่อย ของท่านยิ่งดีเลยนะครับ เพื่อจะลดภาระให้กับแพทย์พยาบาลทุกคนไหมครับ วันนี้คุณหมอและพยาบาลทุกคนเนี่ยเหนื่อยมากคิดว่าเหนื่อยมากจริง ๆ นะครับ เพราะว่าดูจากสถานการณ์แล้วนี่สาหัสนะครับ ไม่กลับบ้านกลับช่องกัน ต้องดูแลตัวเองด้วยดูแลคนอื่นด้วยเห็นใจมากนะครับ แล้วป้องกันได้นะก็ช่วยได้นะครับ มันจะได้ผ่านเรื่องราวเร็วที่สุดนะครับ ให้ทุกคนปลอดภัยนะคะ กำลังใจให้ทุกคนนะครับ ช่วงเวลา ก้าวต่อไปผู้สูงอายุและผู้ป่วยโรคเรื้อรังกว่า 16 ล้านคน จะได้รับการฉีดวัคซีน COVID-19 16 ล้าน คนที่มีความปลอดภัยและได้ประสิทธิภาพ 1 พฤษภาคมนี้ ผู้สูงอายุตั้งแต่ 60 ปีขึ้นไปและผู้ป่วยเจ็บโรคเรื้อรังสามารถตรวจสอบรายชื่อผู้ที่ได้รับวัคซีนและจองคิวฉีดวัคซีน COVID-19ได้ที่ LINE official account บอกพร้อมโรงพยาบาลใกล้บ้านที่มีประวัติรักษา หรือแจ้ง อสม. พื้นที่ให้ดูแลพร้อมตามอาการข้างเคียงหลังฉีดวัคซีนอย่างใกล้ชิด เพื่อความปลอดภัยให้ทุกคนมั่นใจ16 ล้าน จะถูกกระจายออกไปเพื่อ 16 ล้านคนทั่วทุกแห่งของประเทศ ผู้สูงอายุแล้วผู้ป่วยโรคเรื้อรังปลอดภัยจาก COVID วัคซีนช่วยลดความรุนแรงและลดอัตราการเสียชีวิต พร้อมเตรียมระบบฉีดวัคซีนเชิงลบ ผู้ป่วยติดบ้าน ติดเตียง โดยหน่วยแพทย์เคลื่อนที่ บุคลากรทางการแพทย์และกระทรวงสาธารณสุขพร้อมแล้วที่จะดูแลสุขภาพของทุกคนภูมิคุ้มกัน กำลังจะทางขึ้นคนไทยจะมั่นคง แล้วรอยยิ้มของทุกคนจะกลับ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) แถลงสถานการณ์ COVID-19 (ศบค.) วันที่ 28 พ.ค. 2564 มาริก</dc:title>
  <dc:creator/>
  <cp:keywords/>
  <dcterms:created xsi:type="dcterms:W3CDTF">2024-01-04T03:03:28Z</dcterms:created>
  <dcterms:modified xsi:type="dcterms:W3CDTF">2024-01-04T0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ภาคม 2566 เวลา 10.59 น.</vt:lpwstr>
  </property>
  <property fmtid="{D5CDD505-2E9C-101B-9397-08002B2CF9AE}" pid="3" name="subtitle">
    <vt:lpwstr/>
  </property>
</Properties>
</file>